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22582" w:rsidRPr="00222582" w:rsidRDefault="00222582">
      <w:pPr>
        <w:jc w:val="center"/>
        <w:rPr>
          <w:b/>
        </w:rPr>
      </w:pPr>
      <w:r w:rsidRPr="00222582">
        <w:rPr>
          <w:b/>
        </w:rPr>
        <w:t>Opinion Article</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2A2A03" w:rsidRDefault="002A2A03" w:rsidP="00222582">
      <w:pPr>
        <w:ind w:firstLine="0"/>
        <w:jc w:val="center"/>
      </w:pPr>
      <w:r>
        <w:br w:type="page"/>
      </w:r>
    </w:p>
    <w:p w:rsidR="002A2A03" w:rsidRPr="00271848" w:rsidRDefault="00B42E93">
      <w:pPr>
        <w:ind w:firstLine="0"/>
        <w:jc w:val="center"/>
        <w:rPr>
          <w:b/>
        </w:rPr>
      </w:pPr>
      <w:r>
        <w:rPr>
          <w:b/>
        </w:rPr>
        <w:lastRenderedPageBreak/>
        <w:t>From Beauty Products to P</w:t>
      </w:r>
      <w:r w:rsidR="00271848" w:rsidRPr="00271848">
        <w:rPr>
          <w:b/>
        </w:rPr>
        <w:t>lastic Surgery: A Demise of Self-Est</w:t>
      </w:r>
      <w:r>
        <w:rPr>
          <w:b/>
        </w:rPr>
        <w:t>eem</w:t>
      </w:r>
    </w:p>
    <w:p w:rsidR="00271848" w:rsidRDefault="00AD177B" w:rsidP="00692291">
      <w:pPr>
        <w:pStyle w:val="Title"/>
        <w:tabs>
          <w:tab w:val="left" w:pos="2176"/>
        </w:tabs>
        <w:jc w:val="both"/>
      </w:pPr>
      <w:r>
        <w:t xml:space="preserve">              </w:t>
      </w:r>
      <w:r w:rsidR="004F0965">
        <w:t xml:space="preserve">Once confidence was considered as the byproduct of higher self-esteem, but not anymore. </w:t>
      </w:r>
      <w:r w:rsidR="000160E8">
        <w:t xml:space="preserve">This emergence of social media is the worst thing that has happened </w:t>
      </w:r>
      <w:r w:rsidR="00AE4F94">
        <w:t xml:space="preserve">to millennials. Baby boomer generation was the worker generation that worked hard to build the world that we live in today. They were confident to rely on their skills and confidence. But the businesses they created never </w:t>
      </w:r>
      <w:r w:rsidR="00E10805">
        <w:t>required</w:t>
      </w:r>
      <w:r w:rsidR="00AE4F94">
        <w:t xml:space="preserve"> the </w:t>
      </w:r>
      <w:r w:rsidR="00E10805" w:rsidRPr="005235DE">
        <w:rPr>
          <w:noProof/>
        </w:rPr>
        <w:t>intelligent</w:t>
      </w:r>
      <w:r w:rsidR="005235DE">
        <w:rPr>
          <w:noProof/>
        </w:rPr>
        <w:t>,</w:t>
      </w:r>
      <w:r w:rsidR="00E10805">
        <w:t xml:space="preserve"> confident customers. Those industrialists needed dummy customer</w:t>
      </w:r>
      <w:r w:rsidR="00004582">
        <w:t>s</w:t>
      </w:r>
      <w:r w:rsidR="00E10805">
        <w:t xml:space="preserve"> with lower </w:t>
      </w:r>
      <w:r w:rsidR="00004582" w:rsidRPr="005235DE">
        <w:rPr>
          <w:noProof/>
        </w:rPr>
        <w:t>self-esteem</w:t>
      </w:r>
      <w:r w:rsidR="00E10805">
        <w:t xml:space="preserve"> so that they can </w:t>
      </w:r>
      <w:r w:rsidR="00E10805" w:rsidRPr="005235DE">
        <w:rPr>
          <w:noProof/>
        </w:rPr>
        <w:t>be reminded</w:t>
      </w:r>
      <w:r w:rsidR="00E10805">
        <w:t xml:space="preserve"> about their flaws </w:t>
      </w:r>
      <w:r w:rsidR="00004582">
        <w:t>to sell them the products.</w:t>
      </w:r>
    </w:p>
    <w:p w:rsidR="00004582" w:rsidRDefault="00004582" w:rsidP="00692291">
      <w:pPr>
        <w:pStyle w:val="Title"/>
        <w:tabs>
          <w:tab w:val="left" w:pos="2176"/>
        </w:tabs>
        <w:jc w:val="both"/>
      </w:pPr>
      <w:r>
        <w:t xml:space="preserve">            </w:t>
      </w:r>
      <w:r w:rsidR="00AD177B">
        <w:t xml:space="preserve">    </w:t>
      </w:r>
      <w:r>
        <w:t>Commercial</w:t>
      </w:r>
      <w:r w:rsidR="00567DB5">
        <w:t xml:space="preserve">s on TV and newspapers </w:t>
      </w:r>
      <w:r w:rsidR="00567DB5" w:rsidRPr="005235DE">
        <w:rPr>
          <w:noProof/>
        </w:rPr>
        <w:t>were based</w:t>
      </w:r>
      <w:r w:rsidR="00567DB5">
        <w:t xml:space="preserve"> on “behavioral targeting” to influence </w:t>
      </w:r>
      <w:r w:rsidR="00567DB5" w:rsidRPr="005235DE">
        <w:rPr>
          <w:noProof/>
        </w:rPr>
        <w:t>potential</w:t>
      </w:r>
      <w:r w:rsidR="00567DB5">
        <w:t xml:space="preserve"> customers. Such advertisements cleverly targeted the population by wrapping up the facts </w:t>
      </w:r>
      <w:r w:rsidR="007F14F0">
        <w:t xml:space="preserve">in a </w:t>
      </w:r>
      <w:r w:rsidR="007F14F0" w:rsidRPr="005235DE">
        <w:rPr>
          <w:noProof/>
        </w:rPr>
        <w:t>sugar</w:t>
      </w:r>
      <w:r w:rsidR="005235DE">
        <w:rPr>
          <w:noProof/>
        </w:rPr>
        <w:t>-</w:t>
      </w:r>
      <w:r w:rsidR="007F14F0" w:rsidRPr="005235DE">
        <w:rPr>
          <w:noProof/>
        </w:rPr>
        <w:t>coated</w:t>
      </w:r>
      <w:r w:rsidR="005F0C97">
        <w:t xml:space="preserve"> slogan</w:t>
      </w:r>
      <w:r w:rsidR="007F14F0">
        <w:t xml:space="preserve">. Sad girl strategy is the most </w:t>
      </w:r>
      <w:r w:rsidR="0035283B">
        <w:t>used in such advertisements.</w:t>
      </w:r>
      <w:r w:rsidR="009F6902">
        <w:t xml:space="preserve"> “Use this</w:t>
      </w:r>
      <w:r w:rsidR="005F0C97">
        <w:t xml:space="preserve"> cream </w:t>
      </w:r>
      <w:r w:rsidR="00390B15">
        <w:t>and become beautiful</w:t>
      </w:r>
      <w:r w:rsidR="005F0C97">
        <w:t>”</w:t>
      </w:r>
      <w:r w:rsidR="009F6902">
        <w:t xml:space="preserve"> is the example of such advertisement</w:t>
      </w:r>
      <w:r w:rsidR="0064722B">
        <w:t>.</w:t>
      </w:r>
      <w:r w:rsidR="009F6902">
        <w:t xml:space="preserve"> </w:t>
      </w:r>
      <w:r w:rsidR="0064722B" w:rsidRPr="005235DE">
        <w:rPr>
          <w:noProof/>
        </w:rPr>
        <w:t>I</w:t>
      </w:r>
      <w:r w:rsidR="00390B15" w:rsidRPr="005235DE">
        <w:rPr>
          <w:noProof/>
        </w:rPr>
        <w:t>n</w:t>
      </w:r>
      <w:r w:rsidR="0064722B" w:rsidRPr="005235DE">
        <w:rPr>
          <w:noProof/>
        </w:rPr>
        <w:t xml:space="preserve"> the</w:t>
      </w:r>
      <w:r w:rsidR="00390B15" w:rsidRPr="005235DE">
        <w:rPr>
          <w:noProof/>
        </w:rPr>
        <w:t xml:space="preserve"> after</w:t>
      </w:r>
      <w:r w:rsidR="005235DE" w:rsidRPr="005235DE">
        <w:rPr>
          <w:noProof/>
        </w:rPr>
        <w:t>-</w:t>
      </w:r>
      <w:r w:rsidR="00390B15" w:rsidRPr="005235DE">
        <w:rPr>
          <w:noProof/>
        </w:rPr>
        <w:t xml:space="preserve">effects of </w:t>
      </w:r>
      <w:r w:rsidR="005235DE" w:rsidRPr="005235DE">
        <w:rPr>
          <w:noProof/>
        </w:rPr>
        <w:t xml:space="preserve">the </w:t>
      </w:r>
      <w:r w:rsidR="00390B15" w:rsidRPr="005235DE">
        <w:rPr>
          <w:noProof/>
        </w:rPr>
        <w:t>product</w:t>
      </w:r>
      <w:r w:rsidR="00920D63" w:rsidRPr="005235DE">
        <w:rPr>
          <w:noProof/>
        </w:rPr>
        <w:t>,</w:t>
      </w:r>
      <w:r w:rsidR="00390B15" w:rsidRPr="005235DE">
        <w:rPr>
          <w:noProof/>
        </w:rPr>
        <w:t xml:space="preserve"> </w:t>
      </w:r>
      <w:r w:rsidR="0064722B" w:rsidRPr="005235DE">
        <w:rPr>
          <w:noProof/>
        </w:rPr>
        <w:t>advertisers always</w:t>
      </w:r>
      <w:r w:rsidR="00390B15" w:rsidRPr="005235DE">
        <w:rPr>
          <w:noProof/>
        </w:rPr>
        <w:t xml:space="preserve"> show girl looking happier</w:t>
      </w:r>
      <w:r w:rsidR="00AD177B" w:rsidRPr="005235DE">
        <w:rPr>
          <w:noProof/>
        </w:rPr>
        <w:t>.</w:t>
      </w:r>
      <w:r w:rsidR="00AD177B">
        <w:t xml:space="preserve"> Such Ads hammer</w:t>
      </w:r>
      <w:r w:rsidR="0064722B">
        <w:t xml:space="preserve"> the self-esteem of </w:t>
      </w:r>
      <w:r w:rsidR="0066324E">
        <w:t>public</w:t>
      </w:r>
      <w:r w:rsidR="0064722B">
        <w:t xml:space="preserve"> and show natural </w:t>
      </w:r>
      <w:r w:rsidR="00AD177B">
        <w:t>imperfections as flaws.</w:t>
      </w:r>
    </w:p>
    <w:p w:rsidR="007D5F02" w:rsidRDefault="00920D63" w:rsidP="00692291">
      <w:pPr>
        <w:pStyle w:val="Title"/>
        <w:tabs>
          <w:tab w:val="left" w:pos="2176"/>
        </w:tabs>
        <w:jc w:val="both"/>
      </w:pPr>
      <w:r>
        <w:t xml:space="preserve">            The</w:t>
      </w:r>
      <w:r w:rsidR="0066324E">
        <w:t xml:space="preserve"> journey that started </w:t>
      </w:r>
      <w:r w:rsidR="005235DE">
        <w:rPr>
          <w:noProof/>
        </w:rPr>
        <w:t>with</w:t>
      </w:r>
      <w:r w:rsidR="0066324E">
        <w:t xml:space="preserve"> beauty products has entered another phase of surgery warfare. Continuous bombardment of painted faces </w:t>
      </w:r>
      <w:r w:rsidR="00510792">
        <w:t xml:space="preserve">on </w:t>
      </w:r>
      <w:r w:rsidR="00510792" w:rsidRPr="005235DE">
        <w:rPr>
          <w:noProof/>
        </w:rPr>
        <w:t>social</w:t>
      </w:r>
      <w:r w:rsidR="00510792">
        <w:t xml:space="preserve"> media has given rise to l</w:t>
      </w:r>
      <w:r w:rsidR="00A06E04">
        <w:t>owering self-esteem.</w:t>
      </w:r>
      <w:r w:rsidR="00CF1CC7">
        <w:t xml:space="preserve"> </w:t>
      </w:r>
      <w:r w:rsidR="005235DE">
        <w:rPr>
          <w:noProof/>
        </w:rPr>
        <w:t>The c</w:t>
      </w:r>
      <w:r w:rsidR="00CF1CC7" w:rsidRPr="005235DE">
        <w:rPr>
          <w:noProof/>
        </w:rPr>
        <w:t>oncept</w:t>
      </w:r>
      <w:r w:rsidR="00CF1CC7">
        <w:t xml:space="preserve"> of surgery to </w:t>
      </w:r>
      <w:r w:rsidR="00E65F2A">
        <w:t xml:space="preserve">reach perfection became popular from Kim Kardashian’s cosmetic surgeries. But that virus spread worldwide. Instagram from all social media platforms has given rise to insecurity in </w:t>
      </w:r>
      <w:r w:rsidR="005235DE">
        <w:t xml:space="preserve">the </w:t>
      </w:r>
      <w:r w:rsidR="00E65F2A" w:rsidRPr="005235DE">
        <w:rPr>
          <w:noProof/>
        </w:rPr>
        <w:t>young</w:t>
      </w:r>
      <w:r w:rsidR="00E65F2A">
        <w:t xml:space="preserve"> population.  </w:t>
      </w:r>
      <w:r w:rsidR="00235F77">
        <w:t xml:space="preserve">From lip injections, </w:t>
      </w:r>
      <w:r w:rsidR="005235DE">
        <w:t xml:space="preserve">a </w:t>
      </w:r>
      <w:r w:rsidR="00235F77" w:rsidRPr="005235DE">
        <w:rPr>
          <w:noProof/>
        </w:rPr>
        <w:t>nose</w:t>
      </w:r>
      <w:r w:rsidR="00235F77">
        <w:t xml:space="preserve"> job to the </w:t>
      </w:r>
      <w:r w:rsidR="00235F77" w:rsidRPr="005235DE">
        <w:rPr>
          <w:noProof/>
        </w:rPr>
        <w:t>check</w:t>
      </w:r>
      <w:r w:rsidR="00235F77">
        <w:t xml:space="preserve"> implants and other beauty procedures, these surgeries have become </w:t>
      </w:r>
      <w:r w:rsidR="00235F77" w:rsidRPr="005235DE">
        <w:rPr>
          <w:noProof/>
        </w:rPr>
        <w:t>really</w:t>
      </w:r>
      <w:r w:rsidR="00235F77">
        <w:t xml:space="preserve"> popular. Beauty influe</w:t>
      </w:r>
      <w:r w:rsidR="003A79B3">
        <w:t xml:space="preserve">ncers have played </w:t>
      </w:r>
      <w:r w:rsidR="005235DE">
        <w:t xml:space="preserve">the </w:t>
      </w:r>
      <w:r w:rsidR="003A79B3" w:rsidRPr="005235DE">
        <w:rPr>
          <w:noProof/>
        </w:rPr>
        <w:t>biggest</w:t>
      </w:r>
      <w:r w:rsidR="003A79B3">
        <w:t xml:space="preserve"> role in making these cosmetics procedures popular. From changing the eyelids, eye color to the skin color</w:t>
      </w:r>
      <w:r w:rsidR="00616883">
        <w:t>,</w:t>
      </w:r>
      <w:r w:rsidR="003A79B3">
        <w:t xml:space="preserve"> all has become possible. These influencers have played </w:t>
      </w:r>
      <w:r w:rsidR="005235DE">
        <w:t xml:space="preserve">a </w:t>
      </w:r>
      <w:r w:rsidR="003A79B3" w:rsidRPr="005235DE">
        <w:rPr>
          <w:noProof/>
        </w:rPr>
        <w:t>huge</w:t>
      </w:r>
      <w:r w:rsidR="003A79B3">
        <w:t xml:space="preserve"> role in creating acceptability of these procedures among youngsters that </w:t>
      </w:r>
      <w:r w:rsidR="003A79B3" w:rsidRPr="005235DE">
        <w:rPr>
          <w:noProof/>
        </w:rPr>
        <w:t>were considered</w:t>
      </w:r>
      <w:r w:rsidR="003A79B3">
        <w:t xml:space="preserve"> immoral ten years ago. Now such procedures are sold on </w:t>
      </w:r>
      <w:r w:rsidR="005235DE">
        <w:t xml:space="preserve">the </w:t>
      </w:r>
      <w:r w:rsidR="003A79B3" w:rsidRPr="005235DE">
        <w:rPr>
          <w:noProof/>
        </w:rPr>
        <w:t>name</w:t>
      </w:r>
      <w:r w:rsidR="003A79B3">
        <w:t xml:space="preserve"> of achieving perfection that has become an </w:t>
      </w:r>
      <w:r w:rsidR="003A79B3">
        <w:lastRenderedPageBreak/>
        <w:t xml:space="preserve">option in this time. </w:t>
      </w:r>
      <w:r w:rsidR="007D5F02">
        <w:t>Many</w:t>
      </w:r>
      <w:r w:rsidR="003A79B3">
        <w:t xml:space="preserve"> </w:t>
      </w:r>
      <w:r w:rsidR="003A79B3" w:rsidRPr="005235DE">
        <w:rPr>
          <w:noProof/>
        </w:rPr>
        <w:t>claim</w:t>
      </w:r>
      <w:r w:rsidR="005235DE">
        <w:rPr>
          <w:noProof/>
        </w:rPr>
        <w:t>s</w:t>
      </w:r>
      <w:r w:rsidR="003A79B3">
        <w:t xml:space="preserve"> that these procedures </w:t>
      </w:r>
      <w:r w:rsidR="007D5F02" w:rsidRPr="005235DE">
        <w:rPr>
          <w:noProof/>
        </w:rPr>
        <w:t>ha</w:t>
      </w:r>
      <w:r w:rsidR="005235DE">
        <w:rPr>
          <w:noProof/>
        </w:rPr>
        <w:t>ve</w:t>
      </w:r>
      <w:r w:rsidR="007D5F02">
        <w:t xml:space="preserve"> nothing</w:t>
      </w:r>
      <w:r w:rsidR="003A79B3">
        <w:t xml:space="preserve"> to with lower levels of self-esteem, which raises </w:t>
      </w:r>
      <w:r w:rsidR="005235DE">
        <w:t xml:space="preserve">a </w:t>
      </w:r>
      <w:r w:rsidR="003A79B3" w:rsidRPr="005235DE">
        <w:rPr>
          <w:noProof/>
        </w:rPr>
        <w:t>question</w:t>
      </w:r>
      <w:r w:rsidR="003A79B3">
        <w:t xml:space="preserve"> </w:t>
      </w:r>
      <w:r w:rsidR="005235DE">
        <w:rPr>
          <w:noProof/>
        </w:rPr>
        <w:t>of</w:t>
      </w:r>
      <w:r w:rsidR="003A79B3" w:rsidRPr="005235DE">
        <w:rPr>
          <w:noProof/>
        </w:rPr>
        <w:t xml:space="preserve"> why</w:t>
      </w:r>
      <w:r w:rsidR="003A79B3">
        <w:t xml:space="preserve"> to change your appearance </w:t>
      </w:r>
      <w:r w:rsidR="007D5F02">
        <w:t xml:space="preserve">if one has no complexes? Contentment is the first product of confidence that </w:t>
      </w:r>
      <w:r w:rsidR="00862142">
        <w:t>such clients</w:t>
      </w:r>
      <w:r w:rsidR="007D5F02">
        <w:t xml:space="preserve"> lack. They attribute it </w:t>
      </w:r>
      <w:r w:rsidR="00862142">
        <w:t xml:space="preserve">to </w:t>
      </w:r>
      <w:r w:rsidR="005235DE">
        <w:t xml:space="preserve">the </w:t>
      </w:r>
      <w:r w:rsidR="00862142" w:rsidRPr="005235DE">
        <w:rPr>
          <w:noProof/>
        </w:rPr>
        <w:t>utilization</w:t>
      </w:r>
      <w:r w:rsidR="00862142">
        <w:t xml:space="preserve"> of an option. But studies that about 70 % of the population involved in cosmetic surgeries has higher levels of depression. Or they have been the targets of depression and anxiety </w:t>
      </w:r>
      <w:r w:rsidR="005D5EFD">
        <w:t>in their</w:t>
      </w:r>
      <w:r w:rsidR="00862142">
        <w:t xml:space="preserve"> past. </w:t>
      </w:r>
    </w:p>
    <w:p w:rsidR="0066324E" w:rsidRDefault="00A06E04" w:rsidP="00692291">
      <w:pPr>
        <w:pStyle w:val="Title"/>
        <w:tabs>
          <w:tab w:val="left" w:pos="2176"/>
        </w:tabs>
        <w:jc w:val="both"/>
      </w:pPr>
      <w:r>
        <w:t xml:space="preserve"> </w:t>
      </w:r>
      <w:r w:rsidR="00862142">
        <w:t xml:space="preserve">           </w:t>
      </w:r>
      <w:r>
        <w:t xml:space="preserve">According to stats in South </w:t>
      </w:r>
      <w:r w:rsidR="00CF1CC7">
        <w:t>Korea</w:t>
      </w:r>
      <w:r>
        <w:t xml:space="preserve"> </w:t>
      </w:r>
      <w:r w:rsidR="00CF1CC7">
        <w:t xml:space="preserve">every </w:t>
      </w:r>
      <w:r w:rsidR="005235DE">
        <w:rPr>
          <w:noProof/>
        </w:rPr>
        <w:t>one</w:t>
      </w:r>
      <w:r w:rsidR="00CF1CC7">
        <w:t xml:space="preserve"> individual in 5, has gone through these pla</w:t>
      </w:r>
      <w:r w:rsidR="00791A59">
        <w:t xml:space="preserve">stic surgery procedures. </w:t>
      </w:r>
      <w:r w:rsidR="00CF1CC7">
        <w:t xml:space="preserve"> </w:t>
      </w:r>
      <w:r w:rsidR="00791A59">
        <w:t xml:space="preserve">These procedures have become so common that often these are gifted as birthday presents to the teens from their family and friends. In </w:t>
      </w:r>
      <w:r w:rsidR="00791A59" w:rsidRPr="005235DE">
        <w:rPr>
          <w:noProof/>
        </w:rPr>
        <w:t>Korea</w:t>
      </w:r>
      <w:r w:rsidR="005235DE">
        <w:rPr>
          <w:noProof/>
        </w:rPr>
        <w:t>,</w:t>
      </w:r>
      <w:r w:rsidR="00791A59">
        <w:t xml:space="preserve"> </w:t>
      </w:r>
      <w:r w:rsidR="00820A94">
        <w:t xml:space="preserve">it has become so prevalent that getting eyelid surgery and nose lifting surgery </w:t>
      </w:r>
      <w:r w:rsidR="00820A94" w:rsidRPr="00094FE5">
        <w:rPr>
          <w:noProof/>
        </w:rPr>
        <w:t>are considered</w:t>
      </w:r>
      <w:r w:rsidR="00820A94">
        <w:t xml:space="preserve"> as “regular </w:t>
      </w:r>
      <w:r w:rsidR="006D1EA9" w:rsidRPr="00094FE5">
        <w:rPr>
          <w:noProof/>
        </w:rPr>
        <w:t>basics</w:t>
      </w:r>
      <w:r w:rsidR="005235DE">
        <w:rPr>
          <w:noProof/>
        </w:rPr>
        <w:t>.”</w:t>
      </w:r>
      <w:r w:rsidR="006D1EA9">
        <w:t xml:space="preserve"> Seoul </w:t>
      </w:r>
      <w:r w:rsidR="006D1EA9" w:rsidRPr="00094FE5">
        <w:rPr>
          <w:noProof/>
        </w:rPr>
        <w:t>is considered</w:t>
      </w:r>
      <w:r w:rsidR="006D1EA9">
        <w:t xml:space="preserve"> as the world’s largest beauty industry. But sadly </w:t>
      </w:r>
      <w:r w:rsidR="005235DE">
        <w:t xml:space="preserve">the </w:t>
      </w:r>
      <w:r w:rsidR="006D1EA9" w:rsidRPr="005235DE">
        <w:rPr>
          <w:noProof/>
        </w:rPr>
        <w:t>suicide</w:t>
      </w:r>
      <w:r w:rsidR="006D1EA9">
        <w:t xml:space="preserve"> rate in Korea</w:t>
      </w:r>
      <w:r w:rsidR="00087D25">
        <w:t xml:space="preserve"> is on </w:t>
      </w:r>
      <w:r w:rsidR="005235DE">
        <w:t xml:space="preserve">the </w:t>
      </w:r>
      <w:r w:rsidR="00087D25" w:rsidRPr="005235DE">
        <w:rPr>
          <w:noProof/>
        </w:rPr>
        <w:t>rapid</w:t>
      </w:r>
      <w:r w:rsidR="00087D25">
        <w:t xml:space="preserve"> increase. Around half of the Korean women have been through surgeries, then what is raising these depression levels in Korea? If plastic surgery is the answer to the confidence and </w:t>
      </w:r>
      <w:r w:rsidR="001A73F4">
        <w:t>contentment then why people are becoming less and less satisfied with their looks.</w:t>
      </w:r>
    </w:p>
    <w:p w:rsidR="001A73F4" w:rsidRDefault="00692291" w:rsidP="00692291">
      <w:pPr>
        <w:pStyle w:val="Title"/>
        <w:tabs>
          <w:tab w:val="left" w:pos="2176"/>
        </w:tabs>
        <w:jc w:val="both"/>
      </w:pPr>
      <w:r>
        <w:t xml:space="preserve">            </w:t>
      </w:r>
      <w:r w:rsidR="001A73F4" w:rsidRPr="005235DE">
        <w:rPr>
          <w:noProof/>
        </w:rPr>
        <w:t>T</w:t>
      </w:r>
      <w:r w:rsidR="005235DE">
        <w:rPr>
          <w:noProof/>
        </w:rPr>
        <w:t>he t</w:t>
      </w:r>
      <w:r w:rsidR="001A73F4" w:rsidRPr="005235DE">
        <w:rPr>
          <w:noProof/>
        </w:rPr>
        <w:t>rend</w:t>
      </w:r>
      <w:r w:rsidR="001A73F4">
        <w:t xml:space="preserve"> </w:t>
      </w:r>
      <w:r w:rsidR="003F360D" w:rsidRPr="00094FE5">
        <w:rPr>
          <w:noProof/>
        </w:rPr>
        <w:t xml:space="preserve">is observed   </w:t>
      </w:r>
      <w:r w:rsidR="001A73F4" w:rsidRPr="00094FE5">
        <w:rPr>
          <w:noProof/>
        </w:rPr>
        <w:t>that</w:t>
      </w:r>
      <w:r w:rsidR="001A73F4">
        <w:t xml:space="preserve"> the individuals who already had plastic surgery have </w:t>
      </w:r>
      <w:r w:rsidR="003F360D">
        <w:t xml:space="preserve">a </w:t>
      </w:r>
      <w:r w:rsidR="001A73F4" w:rsidRPr="003F360D">
        <w:rPr>
          <w:noProof/>
        </w:rPr>
        <w:t>higher</w:t>
      </w:r>
      <w:r w:rsidR="001A73F4">
        <w:t xml:space="preserve"> </w:t>
      </w:r>
      <w:r w:rsidR="003F360D">
        <w:t>trend</w:t>
      </w:r>
      <w:r w:rsidR="001A73F4">
        <w:t xml:space="preserve"> of more plastic surgeries. </w:t>
      </w:r>
      <w:r w:rsidR="004F3EAF">
        <w:t xml:space="preserve">Body </w:t>
      </w:r>
      <w:proofErr w:type="spellStart"/>
      <w:r w:rsidR="00681158" w:rsidRPr="00681158">
        <w:t>dysphoria</w:t>
      </w:r>
      <w:proofErr w:type="spellEnd"/>
      <w:r w:rsidR="00681158">
        <w:t xml:space="preserve"> has started to become more common in </w:t>
      </w:r>
      <w:r w:rsidR="00681158" w:rsidRPr="003F360D">
        <w:rPr>
          <w:noProof/>
        </w:rPr>
        <w:t>people</w:t>
      </w:r>
      <w:r w:rsidR="00681158">
        <w:t xml:space="preserve"> with cosmetic surgeries. </w:t>
      </w:r>
      <w:r w:rsidR="002E40A1">
        <w:t xml:space="preserve">In 80 percent cases even after plastic </w:t>
      </w:r>
      <w:r w:rsidR="002E40A1" w:rsidRPr="003F360D">
        <w:rPr>
          <w:noProof/>
        </w:rPr>
        <w:t>surgery</w:t>
      </w:r>
      <w:r w:rsidR="003F360D">
        <w:rPr>
          <w:noProof/>
        </w:rPr>
        <w:t>,</w:t>
      </w:r>
      <w:r w:rsidR="002E40A1">
        <w:t xml:space="preserve"> the individuals feel </w:t>
      </w:r>
      <w:r w:rsidR="00E3766F">
        <w:t xml:space="preserve">uncontended with themselves and the way they look. These rates are higher in individuals with mental health problems. </w:t>
      </w:r>
    </w:p>
    <w:p w:rsidR="00E3766F" w:rsidRDefault="00E3766F" w:rsidP="00692291">
      <w:pPr>
        <w:pStyle w:val="Title"/>
        <w:tabs>
          <w:tab w:val="left" w:pos="2176"/>
        </w:tabs>
        <w:jc w:val="both"/>
      </w:pPr>
      <w:r>
        <w:t xml:space="preserve">            Seeing these digitally corrected and enhanced painted images are making people more and more insecure about themselves. It is the cause of increased depression levels among </w:t>
      </w:r>
      <w:r w:rsidR="003F360D">
        <w:t xml:space="preserve">the </w:t>
      </w:r>
      <w:r w:rsidRPr="003F360D">
        <w:rPr>
          <w:noProof/>
        </w:rPr>
        <w:t>younger</w:t>
      </w:r>
      <w:r>
        <w:t xml:space="preserve"> population. How can </w:t>
      </w:r>
      <w:r w:rsidR="00094FE5" w:rsidRPr="00094FE5">
        <w:rPr>
          <w:noProof/>
        </w:rPr>
        <w:t>we</w:t>
      </w:r>
      <w:r w:rsidRPr="00094FE5">
        <w:rPr>
          <w:noProof/>
        </w:rPr>
        <w:t xml:space="preserve"> divert</w:t>
      </w:r>
      <w:r>
        <w:t xml:space="preserve"> </w:t>
      </w:r>
      <w:r w:rsidR="00094FE5">
        <w:t xml:space="preserve">the </w:t>
      </w:r>
      <w:r w:rsidRPr="00094FE5">
        <w:rPr>
          <w:noProof/>
        </w:rPr>
        <w:t>trend</w:t>
      </w:r>
      <w:r>
        <w:t xml:space="preserve"> of cosmetic surgeries in </w:t>
      </w:r>
      <w:r w:rsidR="00094FE5">
        <w:t xml:space="preserve">the </w:t>
      </w:r>
      <w:r w:rsidRPr="00094FE5">
        <w:rPr>
          <w:noProof/>
        </w:rPr>
        <w:t>young</w:t>
      </w:r>
      <w:r>
        <w:t xml:space="preserve"> population to some healthy alternative? If pla</w:t>
      </w:r>
      <w:r w:rsidR="00DA2898">
        <w:t xml:space="preserve">stic surgery rates </w:t>
      </w:r>
      <w:r w:rsidR="00DA2898" w:rsidRPr="00FD513B">
        <w:rPr>
          <w:noProof/>
        </w:rPr>
        <w:t>will keep</w:t>
      </w:r>
      <w:r w:rsidR="00DA2898">
        <w:t xml:space="preserve"> </w:t>
      </w:r>
      <w:r w:rsidR="00DA2898" w:rsidRPr="00094FE5">
        <w:rPr>
          <w:noProof/>
        </w:rPr>
        <w:t>rising</w:t>
      </w:r>
      <w:r w:rsidR="00094FE5">
        <w:rPr>
          <w:noProof/>
        </w:rPr>
        <w:t>,</w:t>
      </w:r>
      <w:r w:rsidR="00DA2898">
        <w:t xml:space="preserve"> it will turn </w:t>
      </w:r>
      <w:r w:rsidR="00DA2898" w:rsidRPr="00FD513B">
        <w:rPr>
          <w:noProof/>
        </w:rPr>
        <w:t>out</w:t>
      </w:r>
      <w:r w:rsidR="00DA2898">
        <w:t xml:space="preserve"> </w:t>
      </w:r>
      <w:r w:rsidR="00C5140D">
        <w:t>be alarming</w:t>
      </w:r>
      <w:r w:rsidR="00DA2898">
        <w:t xml:space="preserve"> for </w:t>
      </w:r>
      <w:r w:rsidR="00094FE5">
        <w:t xml:space="preserve">the </w:t>
      </w:r>
      <w:r w:rsidR="00DA2898" w:rsidRPr="00094FE5">
        <w:rPr>
          <w:noProof/>
        </w:rPr>
        <w:lastRenderedPageBreak/>
        <w:t>mental</w:t>
      </w:r>
      <w:r w:rsidR="00DA2898">
        <w:t xml:space="preserve"> health of the individuals.</w:t>
      </w:r>
      <w:r w:rsidR="00C5140D">
        <w:t xml:space="preserve"> Media platforms should </w:t>
      </w:r>
      <w:r w:rsidR="0053228E">
        <w:t xml:space="preserve">be used to enhance productivity not to raise complexes in their users. </w:t>
      </w:r>
      <w:r w:rsidR="00DA2898">
        <w:t xml:space="preserve"> </w:t>
      </w:r>
      <w:r>
        <w:t xml:space="preserve"> </w:t>
      </w:r>
    </w:p>
    <w:p w:rsidR="002E40A1" w:rsidRDefault="002E40A1" w:rsidP="00692291">
      <w:pPr>
        <w:pStyle w:val="Title"/>
        <w:tabs>
          <w:tab w:val="left" w:pos="2176"/>
        </w:tabs>
        <w:jc w:val="both"/>
      </w:pPr>
    </w:p>
    <w:p w:rsidR="00AD177B" w:rsidRDefault="00191F60" w:rsidP="00692291">
      <w:pPr>
        <w:pStyle w:val="Title"/>
        <w:tabs>
          <w:tab w:val="left" w:pos="2176"/>
        </w:tabs>
        <w:jc w:val="both"/>
      </w:pPr>
      <w:r>
        <w:t xml:space="preserve">                    </w:t>
      </w:r>
    </w:p>
    <w:p w:rsidR="00271848" w:rsidRDefault="00271848" w:rsidP="00692291">
      <w:pPr>
        <w:pStyle w:val="Title"/>
        <w:jc w:val="both"/>
      </w:pPr>
    </w:p>
    <w:p w:rsidR="00271848" w:rsidRDefault="00271848" w:rsidP="00692291">
      <w:pPr>
        <w:pStyle w:val="Title"/>
        <w:jc w:val="both"/>
      </w:pPr>
    </w:p>
    <w:p w:rsidR="00271848" w:rsidRDefault="00271848" w:rsidP="00692291">
      <w:pPr>
        <w:pStyle w:val="Title"/>
        <w:jc w:val="both"/>
      </w:pPr>
    </w:p>
    <w:p w:rsidR="00271848" w:rsidRDefault="00271848" w:rsidP="00692291">
      <w:pPr>
        <w:pStyle w:val="Title"/>
        <w:jc w:val="both"/>
      </w:pPr>
    </w:p>
    <w:p w:rsidR="00271848" w:rsidRDefault="00271848" w:rsidP="00692291">
      <w:pPr>
        <w:pStyle w:val="Title"/>
        <w:jc w:val="both"/>
      </w:pPr>
    </w:p>
    <w:p w:rsidR="00271848" w:rsidRDefault="00271848" w:rsidP="00692291">
      <w:pPr>
        <w:pStyle w:val="Title"/>
        <w:jc w:val="both"/>
      </w:pPr>
    </w:p>
    <w:p w:rsidR="00271848" w:rsidRDefault="00271848" w:rsidP="00692291">
      <w:pPr>
        <w:pStyle w:val="Title"/>
        <w:jc w:val="both"/>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71848" w:rsidRDefault="00271848">
      <w:pPr>
        <w:pStyle w:val="Title"/>
      </w:pPr>
    </w:p>
    <w:p w:rsidR="002A2A03" w:rsidRDefault="002A2A03">
      <w:pPr>
        <w:ind w:left="720" w:hanging="720"/>
      </w:pPr>
      <w:bookmarkStart w:id="0" w:name="_GoBack"/>
      <w:bookmarkEnd w:id="0"/>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D5B" w:rsidRDefault="00332D5B">
      <w:pPr>
        <w:spacing w:line="240" w:lineRule="auto"/>
      </w:pPr>
      <w:r>
        <w:separator/>
      </w:r>
    </w:p>
  </w:endnote>
  <w:endnote w:type="continuationSeparator" w:id="0">
    <w:p w:rsidR="00332D5B" w:rsidRDefault="00332D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D5B" w:rsidRDefault="00332D5B">
      <w:pPr>
        <w:spacing w:line="240" w:lineRule="auto"/>
      </w:pPr>
      <w:r>
        <w:separator/>
      </w:r>
    </w:p>
  </w:footnote>
  <w:footnote w:type="continuationSeparator" w:id="0">
    <w:p w:rsidR="00332D5B" w:rsidRDefault="00332D5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3E30">
      <w:rPr>
        <w:rStyle w:val="PageNumber"/>
        <w:noProof/>
      </w:rPr>
      <w:t>5</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3E30">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4582"/>
    <w:rsid w:val="0000793A"/>
    <w:rsid w:val="000160E8"/>
    <w:rsid w:val="00087D25"/>
    <w:rsid w:val="00094FE5"/>
    <w:rsid w:val="000B0A32"/>
    <w:rsid w:val="000F4778"/>
    <w:rsid w:val="00105F10"/>
    <w:rsid w:val="00191F60"/>
    <w:rsid w:val="001A0A79"/>
    <w:rsid w:val="001A73F4"/>
    <w:rsid w:val="00222582"/>
    <w:rsid w:val="00235F77"/>
    <w:rsid w:val="00271848"/>
    <w:rsid w:val="002A2A03"/>
    <w:rsid w:val="002D067B"/>
    <w:rsid w:val="002E40A1"/>
    <w:rsid w:val="002F6B50"/>
    <w:rsid w:val="00332D5B"/>
    <w:rsid w:val="0035283B"/>
    <w:rsid w:val="00366BB8"/>
    <w:rsid w:val="00390B15"/>
    <w:rsid w:val="003A79B3"/>
    <w:rsid w:val="003F360D"/>
    <w:rsid w:val="004C4A8B"/>
    <w:rsid w:val="004F0965"/>
    <w:rsid w:val="004F3EAF"/>
    <w:rsid w:val="00510792"/>
    <w:rsid w:val="005235DE"/>
    <w:rsid w:val="0053228E"/>
    <w:rsid w:val="00567DB5"/>
    <w:rsid w:val="00573DB2"/>
    <w:rsid w:val="005D5EFD"/>
    <w:rsid w:val="005F0C97"/>
    <w:rsid w:val="00616883"/>
    <w:rsid w:val="0064722B"/>
    <w:rsid w:val="0066324E"/>
    <w:rsid w:val="00681158"/>
    <w:rsid w:val="00692291"/>
    <w:rsid w:val="006D1EA9"/>
    <w:rsid w:val="00791A59"/>
    <w:rsid w:val="007D5F02"/>
    <w:rsid w:val="007F14F0"/>
    <w:rsid w:val="00820A94"/>
    <w:rsid w:val="00862142"/>
    <w:rsid w:val="008B59C7"/>
    <w:rsid w:val="00920D63"/>
    <w:rsid w:val="00934FDC"/>
    <w:rsid w:val="009F6902"/>
    <w:rsid w:val="00A06E04"/>
    <w:rsid w:val="00AD177B"/>
    <w:rsid w:val="00AD6AC0"/>
    <w:rsid w:val="00AE4F94"/>
    <w:rsid w:val="00B42E93"/>
    <w:rsid w:val="00C5140D"/>
    <w:rsid w:val="00C67138"/>
    <w:rsid w:val="00C93E30"/>
    <w:rsid w:val="00CF1CC7"/>
    <w:rsid w:val="00CF29F0"/>
    <w:rsid w:val="00DA2898"/>
    <w:rsid w:val="00E10805"/>
    <w:rsid w:val="00E3766F"/>
    <w:rsid w:val="00E65F2A"/>
    <w:rsid w:val="00FD5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5</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46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15</cp:revision>
  <dcterms:created xsi:type="dcterms:W3CDTF">2019-03-15T07:58:00Z</dcterms:created>
  <dcterms:modified xsi:type="dcterms:W3CDTF">2019-03-15T10:02:00Z</dcterms:modified>
</cp:coreProperties>
</file>